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3136A" w:rsidRPr="00CA3E49" w:rsidRDefault="00C27CE8" w:rsidP="00950C56">
      <w:pPr>
        <w:jc w:val="center"/>
        <w:rPr>
          <w:rFonts w:ascii="Meiryo UI" w:eastAsia="Meiryo UI" w:hAnsi="Meiryo UI"/>
          <w:b/>
          <w:bCs/>
          <w:sz w:val="28"/>
          <w:u w:val="single"/>
        </w:rPr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9" o:spid="_x0000_s1050" type="#_x0000_t202" style="position:absolute;left:0;text-align:left;margin-left:425.45pt;margin-top:-3.6pt;width:57.75pt;height:26.25pt;z-index: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">
            <v:textbox style="mso-fit-shape-to-text:t" inset="5.85pt,.7pt,5.85pt,.7pt">
              <w:txbxContent>
                <w:p w:rsidR="009A60B5" w:rsidRPr="00140FFC" w:rsidRDefault="00163F31" w:rsidP="00140FFC">
                  <w:pPr>
                    <w:adjustRightInd w:val="0"/>
                    <w:snapToGrid w:val="0"/>
                    <w:spacing w:line="240" w:lineRule="atLeast"/>
                    <w:jc w:val="center"/>
                    <w:rPr>
                      <w:rFonts w:ascii="Meiryo UI" w:eastAsia="Meiryo UI" w:hAnsi="Meiryo UI"/>
                      <w:sz w:val="24"/>
                    </w:rPr>
                  </w:pPr>
                  <w:r w:rsidRPr="00140FFC">
                    <w:rPr>
                      <w:rFonts w:ascii="Meiryo UI" w:eastAsia="Meiryo UI" w:hAnsi="Meiryo UI" w:hint="eastAsia"/>
                      <w:sz w:val="24"/>
                    </w:rPr>
                    <w:t>書式４</w:t>
                  </w:r>
                </w:p>
              </w:txbxContent>
            </v:textbox>
          </v:shape>
        </w:pict>
      </w:r>
      <w:r w:rsidR="00A03429" w:rsidRPr="00140FFC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第</w:t>
      </w:r>
      <w:r w:rsidR="00226A67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67</w:t>
      </w:r>
      <w:r w:rsidR="00A03429" w:rsidRPr="00140FFC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 xml:space="preserve">回　神子元島レース </w:t>
      </w:r>
      <w:r w:rsidR="00163F31" w:rsidRPr="00140FFC">
        <w:rPr>
          <w:rFonts w:ascii="Meiryo UI" w:eastAsia="Meiryo UI" w:hAnsi="Meiryo UI" w:hint="eastAsia"/>
          <w:b/>
          <w:bCs/>
          <w:sz w:val="28"/>
          <w:u w:val="single"/>
        </w:rPr>
        <w:t>会員証コピー</w:t>
      </w:r>
    </w:p>
    <w:p w:rsidR="00D3136A" w:rsidRPr="00140FFC" w:rsidRDefault="00A03429" w:rsidP="00950C56">
      <w:pPr>
        <w:jc w:val="left"/>
        <w:rPr>
          <w:rFonts w:ascii="Meiryo UI" w:eastAsia="Meiryo UI" w:hAnsi="Meiryo UI"/>
          <w:b/>
          <w:bCs/>
          <w:sz w:val="22"/>
        </w:rPr>
      </w:pPr>
      <w:r w:rsidRPr="00140FFC">
        <w:rPr>
          <w:rFonts w:ascii="Meiryo UI" w:eastAsia="Meiryo UI" w:hAnsi="Meiryo UI" w:hint="eastAsia"/>
          <w:b/>
          <w:bCs/>
          <w:sz w:val="22"/>
        </w:rPr>
        <w:t>第</w:t>
      </w:r>
      <w:r w:rsidR="00226A67">
        <w:rPr>
          <w:rFonts w:ascii="Meiryo UI" w:eastAsia="Meiryo UI" w:hAnsi="Meiryo UI" w:hint="eastAsia"/>
          <w:b/>
          <w:bCs/>
          <w:sz w:val="22"/>
        </w:rPr>
        <w:t>67</w:t>
      </w:r>
      <w:r w:rsidRPr="00140FFC">
        <w:rPr>
          <w:rFonts w:ascii="Meiryo UI" w:eastAsia="Meiryo UI" w:hAnsi="Meiryo UI" w:hint="eastAsia"/>
          <w:b/>
          <w:bCs/>
          <w:sz w:val="22"/>
        </w:rPr>
        <w:t>回　神子元島レース</w:t>
      </w:r>
      <w:r w:rsidR="00163F31" w:rsidRPr="00140FFC">
        <w:rPr>
          <w:rFonts w:ascii="Meiryo UI" w:eastAsia="Meiryo UI" w:hAnsi="Meiryo UI" w:hint="eastAsia"/>
          <w:b/>
          <w:bCs/>
          <w:sz w:val="22"/>
        </w:rPr>
        <w:t>実行委員会</w:t>
      </w:r>
      <w:r w:rsidR="00EA631D" w:rsidRPr="00140FFC">
        <w:rPr>
          <w:rFonts w:ascii="Meiryo UI" w:eastAsia="Meiryo UI" w:hAnsi="Meiryo UI"/>
          <w:b/>
          <w:bCs/>
          <w:sz w:val="22"/>
        </w:rPr>
        <w:t xml:space="preserve"> </w:t>
      </w:r>
      <w:r w:rsidR="00163F31" w:rsidRPr="00140FFC">
        <w:rPr>
          <w:rFonts w:ascii="Meiryo UI" w:eastAsia="Meiryo UI" w:hAnsi="Meiryo UI" w:hint="eastAsia"/>
          <w:b/>
          <w:bCs/>
          <w:sz w:val="22"/>
        </w:rPr>
        <w:t>御中</w:t>
      </w:r>
      <w:bookmarkStart w:id="0" w:name="_GoBack"/>
      <w:bookmarkEnd w:id="0"/>
    </w:p>
    <w:p w:rsidR="00D3136A" w:rsidRPr="00140FFC" w:rsidRDefault="00163F31" w:rsidP="00950C56">
      <w:pPr>
        <w:ind w:left="5040" w:firstLine="840"/>
        <w:rPr>
          <w:rFonts w:ascii="Meiryo UI" w:eastAsia="Meiryo UI" w:hAnsi="Meiryo UI"/>
        </w:rPr>
      </w:pPr>
      <w:r w:rsidRPr="00140FFC">
        <w:rPr>
          <w:rFonts w:ascii="Meiryo UI" w:eastAsia="Meiryo UI" w:hAnsi="Meiryo UI" w:hint="eastAsia"/>
        </w:rPr>
        <w:t>艇名：</w:t>
      </w:r>
      <w:r w:rsidRPr="00140FFC">
        <w:rPr>
          <w:rFonts w:ascii="Meiryo UI" w:eastAsia="Meiryo UI" w:hAnsi="Meiryo UI" w:hint="eastAsia"/>
          <w:u w:val="single"/>
        </w:rPr>
        <w:t xml:space="preserve">                             </w:t>
      </w:r>
    </w:p>
    <w:p w:rsidR="00950C56" w:rsidRPr="008069CC" w:rsidRDefault="00950C56" w:rsidP="00950C56">
      <w:pPr>
        <w:rPr>
          <w:rFonts w:ascii="Meiryo UI" w:eastAsia="Meiryo UI" w:hAnsi="Meiryo UI"/>
        </w:rPr>
      </w:pP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 w:rsidR="0048075C" w:rsidRPr="008069CC">
        <w:rPr>
          <w:rFonts w:ascii="Meiryo UI" w:eastAsia="Meiryo UI" w:hAnsi="Meiryo UI" w:hint="eastAsia"/>
        </w:rPr>
        <w:t>送付年月日：</w:t>
      </w:r>
      <w:r w:rsidR="00AF6347" w:rsidRPr="008069CC">
        <w:rPr>
          <w:rFonts w:ascii="Meiryo UI" w:eastAsia="Meiryo UI" w:hAnsi="Meiryo UI" w:hint="eastAsia"/>
        </w:rPr>
        <w:t xml:space="preserve">　2022　</w:t>
      </w:r>
      <w:r w:rsidR="00163F31" w:rsidRPr="008069CC">
        <w:rPr>
          <w:rFonts w:ascii="Meiryo UI" w:eastAsia="Meiryo UI" w:hAnsi="Meiryo UI" w:hint="eastAsia"/>
        </w:rPr>
        <w:t xml:space="preserve">年　</w:t>
      </w:r>
      <w:r w:rsidRPr="008069CC">
        <w:rPr>
          <w:rFonts w:ascii="Meiryo UI" w:eastAsia="Meiryo UI" w:hAnsi="Meiryo UI" w:hint="eastAsia"/>
        </w:rPr>
        <w:t xml:space="preserve">　</w:t>
      </w:r>
      <w:r w:rsidR="00163F31" w:rsidRPr="008069CC">
        <w:rPr>
          <w:rFonts w:ascii="Meiryo UI" w:eastAsia="Meiryo UI" w:hAnsi="Meiryo UI" w:hint="eastAsia"/>
        </w:rPr>
        <w:t xml:space="preserve">　　月　</w:t>
      </w:r>
      <w:r w:rsidRPr="008069CC">
        <w:rPr>
          <w:rFonts w:ascii="Meiryo UI" w:eastAsia="Meiryo UI" w:hAnsi="Meiryo UI" w:hint="eastAsia"/>
        </w:rPr>
        <w:t xml:space="preserve">　</w:t>
      </w:r>
      <w:r w:rsidR="00163F31" w:rsidRPr="008069CC">
        <w:rPr>
          <w:rFonts w:ascii="Meiryo UI" w:eastAsia="Meiryo UI" w:hAnsi="Meiryo UI" w:hint="eastAsia"/>
        </w:rPr>
        <w:t xml:space="preserve">　　日</w:t>
      </w:r>
    </w:p>
    <w:p w:rsidR="00950C56" w:rsidRDefault="00950C56" w:rsidP="00950C56">
      <w:pPr>
        <w:rPr>
          <w:rFonts w:ascii="Meiryo UI" w:eastAsia="Meiryo UI" w:hAnsi="Meiryo UI"/>
        </w:rPr>
      </w:pPr>
      <w:r>
        <w:rPr>
          <w:rFonts w:ascii="Meiryo UI" w:eastAsia="Meiryo UI" w:hAnsi="Meiryo UI" w:hint="eastAsia"/>
        </w:rPr>
        <w:t xml:space="preserve">※　</w:t>
      </w:r>
      <w:r w:rsidR="00163F31" w:rsidRPr="00140FFC">
        <w:rPr>
          <w:rFonts w:ascii="Meiryo UI" w:eastAsia="Meiryo UI" w:hAnsi="Meiryo UI" w:hint="eastAsia"/>
          <w:sz w:val="18"/>
        </w:rPr>
        <w:t>外洋系会員はAで始まる会員番号が記載されている面をコピーすること。</w:t>
      </w:r>
    </w:p>
    <w:p w:rsidR="00163F31" w:rsidRPr="00950C56" w:rsidRDefault="00950C56" w:rsidP="00950C56">
      <w:pPr>
        <w:rPr>
          <w:rFonts w:ascii="Meiryo UI" w:eastAsia="Meiryo UI" w:hAnsi="Meiryo UI"/>
        </w:rPr>
      </w:pPr>
      <w:r>
        <w:rPr>
          <w:rFonts w:ascii="Meiryo UI" w:eastAsia="Meiryo UI" w:hAnsi="Meiryo UI" w:hint="eastAsia"/>
        </w:rPr>
        <w:t>※</w:t>
      </w:r>
      <w:r w:rsidR="00C27CE8">
        <w:rPr>
          <w:noProof/>
        </w:rPr>
        <w:pict>
          <v:group id="グループ化 37" o:spid="_x0000_s1047" style="position:absolute;left:0;text-align:left;margin-left:7.5pt;margin-top:487.3pt;width:244.5pt;height:147pt;z-index:8;mso-position-horizontal-relative:text;mso-position-vertical-relative:text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">
            <v:rect id="Rectangle 2" o:spid="_x0000_s1048" style="position:absolute;width:31051;height:1866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" strokeweight=".5pt"/>
            <v:shape id="Text Box 10" o:spid="_x0000_s1049" type="#_x0000_t202" style="position:absolute;left:8286;top:7715;width:14288;height:320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" stroked="f">
              <v:textbox style="mso-fit-shape-to-text:t">
                <w:txbxContent>
                  <w:p w:rsidR="00CA3E49" w:rsidRDefault="00CA3E49" w:rsidP="00CA3E49">
                    <w:pPr>
                      <w:rPr>
                        <w:color w:val="666699"/>
                      </w:rPr>
                    </w:pPr>
                    <w:r>
                      <w:rPr>
                        <w:rFonts w:hint="eastAsia"/>
                        <w:color w:val="666699"/>
                      </w:rPr>
                      <w:t>会員証コピーを貼付</w:t>
                    </w:r>
                  </w:p>
                </w:txbxContent>
              </v:textbox>
            </v:shape>
            <w10:wrap type="square"/>
          </v:group>
        </w:pict>
      </w:r>
      <w:r w:rsidR="00C27CE8">
        <w:rPr>
          <w:noProof/>
        </w:rPr>
        <w:pict>
          <v:group id="グループ化 40" o:spid="_x0000_s1044" style="position:absolute;left:0;text-align:left;margin-left:259.5pt;margin-top:487.3pt;width:244.5pt;height:147pt;z-index:9;mso-position-horizontal-relative:text;mso-position-vertical-relative:text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">
            <v:rect id="Rectangle 2" o:spid="_x0000_s1045" style="position:absolute;width:31051;height:1866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" strokeweight=".5pt"/>
            <v:shape id="Text Box 10" o:spid="_x0000_s1046" type="#_x0000_t202" style="position:absolute;left:8286;top:7715;width:14288;height:320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" stroked="f">
              <v:textbox style="mso-fit-shape-to-text:t">
                <w:txbxContent>
                  <w:p w:rsidR="00CA3E49" w:rsidRDefault="00CA3E49" w:rsidP="00CA3E49">
                    <w:pPr>
                      <w:rPr>
                        <w:color w:val="666699"/>
                      </w:rPr>
                    </w:pPr>
                    <w:r>
                      <w:rPr>
                        <w:rFonts w:hint="eastAsia"/>
                        <w:color w:val="666699"/>
                      </w:rPr>
                      <w:t>会員証コピーを貼付</w:t>
                    </w:r>
                  </w:p>
                </w:txbxContent>
              </v:textbox>
            </v:shape>
            <w10:wrap type="square"/>
          </v:group>
        </w:pict>
      </w:r>
      <w:r w:rsidR="00C27CE8">
        <w:rPr>
          <w:noProof/>
        </w:rPr>
        <w:pict>
          <v:group id="グループ化 34" o:spid="_x0000_s1041" style="position:absolute;left:0;text-align:left;margin-left:259.5pt;margin-top:333.75pt;width:244.5pt;height:147pt;z-index:7;mso-position-horizontal-relative:text;mso-position-vertical-relative:text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">
            <v:rect id="Rectangle 2" o:spid="_x0000_s1042" style="position:absolute;width:31051;height:1866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" strokeweight=".5pt"/>
            <v:shape id="Text Box 10" o:spid="_x0000_s1043" type="#_x0000_t202" style="position:absolute;left:8286;top:7715;width:14288;height:320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" stroked="f">
              <v:textbox style="mso-fit-shape-to-text:t">
                <w:txbxContent>
                  <w:p w:rsidR="00CA3E49" w:rsidRDefault="00CA3E49" w:rsidP="00CA3E49">
                    <w:pPr>
                      <w:rPr>
                        <w:color w:val="666699"/>
                      </w:rPr>
                    </w:pPr>
                    <w:r>
                      <w:rPr>
                        <w:rFonts w:hint="eastAsia"/>
                        <w:color w:val="666699"/>
                      </w:rPr>
                      <w:t>会員証コピーを貼付</w:t>
                    </w:r>
                  </w:p>
                </w:txbxContent>
              </v:textbox>
            </v:shape>
            <w10:wrap type="square"/>
          </v:group>
        </w:pict>
      </w:r>
      <w:r w:rsidR="00C27CE8">
        <w:rPr>
          <w:noProof/>
        </w:rPr>
        <w:pict>
          <v:group id="グループ化 31" o:spid="_x0000_s1038" style="position:absolute;left:0;text-align:left;margin-left:7.5pt;margin-top:333.75pt;width:244.5pt;height:147pt;z-index:6;mso-position-horizontal-relative:text;mso-position-vertical-relative:text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">
            <v:rect id="Rectangle 2" o:spid="_x0000_s1039" style="position:absolute;width:31051;height:1866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" strokeweight=".5pt"/>
            <v:shape id="Text Box 10" o:spid="_x0000_s1040" type="#_x0000_t202" style="position:absolute;left:8286;top:7715;width:14288;height:320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" stroked="f">
              <v:textbox style="mso-fit-shape-to-text:t">
                <w:txbxContent>
                  <w:p w:rsidR="00CA3E49" w:rsidRDefault="00CA3E49" w:rsidP="00CA3E49">
                    <w:pPr>
                      <w:rPr>
                        <w:color w:val="666699"/>
                      </w:rPr>
                    </w:pPr>
                    <w:r>
                      <w:rPr>
                        <w:rFonts w:hint="eastAsia"/>
                        <w:color w:val="666699"/>
                      </w:rPr>
                      <w:t>会員証コピーを貼付</w:t>
                    </w:r>
                  </w:p>
                </w:txbxContent>
              </v:textbox>
            </v:shape>
            <w10:wrap type="square"/>
          </v:group>
        </w:pict>
      </w:r>
      <w:r w:rsidR="00C27CE8">
        <w:rPr>
          <w:noProof/>
        </w:rPr>
        <w:pict>
          <v:group id="グループ化 25" o:spid="_x0000_s1035" style="position:absolute;left:0;text-align:left;margin-left:7.5pt;margin-top:180.75pt;width:244.5pt;height:147pt;z-index:4;mso-position-horizontal-relative:text;mso-position-vertical-relative:text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">
            <v:rect id="Rectangle 2" o:spid="_x0000_s1036" style="position:absolute;width:31051;height:1866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" strokeweight=".5pt"/>
            <v:shape id="Text Box 10" o:spid="_x0000_s1037" type="#_x0000_t202" style="position:absolute;left:8286;top:7715;width:14288;height:320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" stroked="f">
              <v:textbox style="mso-fit-shape-to-text:t">
                <w:txbxContent>
                  <w:p w:rsidR="00CA3E49" w:rsidRDefault="00CA3E49" w:rsidP="00CA3E49">
                    <w:pPr>
                      <w:rPr>
                        <w:color w:val="666699"/>
                      </w:rPr>
                    </w:pPr>
                    <w:r>
                      <w:rPr>
                        <w:rFonts w:hint="eastAsia"/>
                        <w:color w:val="666699"/>
                      </w:rPr>
                      <w:t>会員証コピーを貼付</w:t>
                    </w:r>
                  </w:p>
                </w:txbxContent>
              </v:textbox>
            </v:shape>
            <w10:wrap type="square"/>
          </v:group>
        </w:pict>
      </w:r>
      <w:r w:rsidR="00C27CE8">
        <w:rPr>
          <w:noProof/>
        </w:rPr>
        <w:pict>
          <v:group id="グループ化 28" o:spid="_x0000_s1032" style="position:absolute;left:0;text-align:left;margin-left:259.5pt;margin-top:180.75pt;width:244.5pt;height:147pt;z-index:5;mso-position-horizontal-relative:text;mso-position-vertical-relative:text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">
            <v:rect id="Rectangle 2" o:spid="_x0000_s1033" style="position:absolute;width:31051;height:1866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" strokeweight=".5pt"/>
            <v:shape id="Text Box 10" o:spid="_x0000_s1034" type="#_x0000_t202" style="position:absolute;left:8286;top:7715;width:14288;height:320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" stroked="f">
              <v:textbox style="mso-fit-shape-to-text:t">
                <w:txbxContent>
                  <w:p w:rsidR="00CA3E49" w:rsidRDefault="00CA3E49" w:rsidP="00CA3E49">
                    <w:pPr>
                      <w:rPr>
                        <w:color w:val="666699"/>
                      </w:rPr>
                    </w:pPr>
                    <w:r>
                      <w:rPr>
                        <w:rFonts w:hint="eastAsia"/>
                        <w:color w:val="666699"/>
                      </w:rPr>
                      <w:t>会員証コピーを貼付</w:t>
                    </w:r>
                  </w:p>
                </w:txbxContent>
              </v:textbox>
            </v:shape>
            <w10:wrap type="square"/>
          </v:group>
        </w:pict>
      </w:r>
      <w:r w:rsidR="00C27CE8">
        <w:rPr>
          <w:noProof/>
        </w:rPr>
        <w:pict>
          <v:group id="グループ化 22" o:spid="_x0000_s1029" style="position:absolute;left:0;text-align:left;margin-left:259.7pt;margin-top:27.95pt;width:244.5pt;height:147pt;z-index:3;mso-position-horizontal-relative:text;mso-position-vertical-relative:text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">
            <v:rect id="Rectangle 2" o:spid="_x0000_s1030" style="position:absolute;width:31051;height:1866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" strokeweight=".5pt"/>
            <v:shape id="Text Box 10" o:spid="_x0000_s1031" type="#_x0000_t202" style="position:absolute;left:8286;top:7715;width:14288;height:320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" stroked="f">
              <v:textbox style="mso-fit-shape-to-text:t">
                <w:txbxContent>
                  <w:p w:rsidR="00CA3E49" w:rsidRDefault="00CA3E49" w:rsidP="00CA3E49">
                    <w:pPr>
                      <w:rPr>
                        <w:color w:val="666699"/>
                      </w:rPr>
                    </w:pPr>
                    <w:r>
                      <w:rPr>
                        <w:rFonts w:hint="eastAsia"/>
                        <w:color w:val="666699"/>
                      </w:rPr>
                      <w:t>会員証コピーを貼付</w:t>
                    </w:r>
                  </w:p>
                </w:txbxContent>
              </v:textbox>
            </v:shape>
            <w10:wrap type="square"/>
          </v:group>
        </w:pict>
      </w:r>
      <w:r w:rsidR="00C27CE8">
        <w:rPr>
          <w:noProof/>
        </w:rPr>
        <w:pict>
          <v:group id="グループ化 21" o:spid="_x0000_s1026" style="position:absolute;left:0;text-align:left;margin-left:7.7pt;margin-top:27.95pt;width:244.5pt;height:147pt;z-index:1;mso-position-horizontal-relative:text;mso-position-vertical-relative:text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">
            <v:rect id="Rectangle 2" o:spid="_x0000_s1027" style="position:absolute;width:31051;height:1866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" strokeweight=".5pt"/>
            <v:shape id="Text Box 10" o:spid="_x0000_s1028" type="#_x0000_t202" style="position:absolute;left:8286;top:7715;width:14288;height:320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" stroked="f">
              <v:textbox style="mso-fit-shape-to-text:t">
                <w:txbxContent>
                  <w:p w:rsidR="009A60B5" w:rsidRDefault="00163F31">
                    <w:pPr>
                      <w:rPr>
                        <w:color w:val="666699"/>
                      </w:rPr>
                    </w:pPr>
                    <w:r>
                      <w:rPr>
                        <w:rFonts w:hint="eastAsia"/>
                        <w:color w:val="666699"/>
                      </w:rPr>
                      <w:t>会員証コピーを貼付</w:t>
                    </w:r>
                  </w:p>
                </w:txbxContent>
              </v:textbox>
            </v:shape>
            <w10:wrap type="square"/>
          </v:group>
        </w:pict>
      </w:r>
      <w:r>
        <w:rPr>
          <w:rFonts w:ascii="Meiryo UI" w:eastAsia="Meiryo UI" w:hAnsi="Meiryo UI" w:hint="eastAsia"/>
        </w:rPr>
        <w:t xml:space="preserve">　</w:t>
      </w:r>
      <w:r w:rsidR="00163F31" w:rsidRPr="00140FFC">
        <w:rPr>
          <w:rFonts w:ascii="Meiryo UI" w:eastAsia="Meiryo UI" w:hAnsi="Meiryo UI" w:hint="eastAsia"/>
          <w:sz w:val="18"/>
        </w:rPr>
        <w:t>本用紙1枚で足りない場合には、複数枚にして乗艇する全員の会員証コピーを貼付してください。</w:t>
      </w:r>
    </w:p>
    <w:sectPr w:rsidR="00163F31" w:rsidRPr="00950C56" w:rsidSect="00CA3E49">
      <w:pgSz w:w="11906" w:h="16838" w:code="9"/>
      <w:pgMar w:top="851" w:right="567" w:bottom="567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27CE8" w:rsidRDefault="00C27CE8" w:rsidP="001B1DDD">
      <w:r>
        <w:separator/>
      </w:r>
    </w:p>
  </w:endnote>
  <w:endnote w:type="continuationSeparator" w:id="0">
    <w:p w:rsidR="00C27CE8" w:rsidRDefault="00C27CE8" w:rsidP="001B1D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27CE8" w:rsidRDefault="00C27CE8" w:rsidP="001B1DDD">
      <w:r>
        <w:separator/>
      </w:r>
    </w:p>
  </w:footnote>
  <w:footnote w:type="continuationSeparator" w:id="0">
    <w:p w:rsidR="00C27CE8" w:rsidRDefault="00C27CE8" w:rsidP="001B1D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81512F"/>
    <w:multiLevelType w:val="hybridMultilevel"/>
    <w:tmpl w:val="B476C0D6"/>
    <w:lvl w:ilvl="0" w:tplc="2FD68C8E">
      <w:start w:val="5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Ｐゴシック" w:eastAsia="ＭＳ Ｐゴシック" w:hAnsi="ＭＳ Ｐ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71E64739"/>
    <w:multiLevelType w:val="hybridMultilevel"/>
    <w:tmpl w:val="773E0036"/>
    <w:lvl w:ilvl="0" w:tplc="2B64F7C8">
      <w:start w:val="90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oNotTrackMoves/>
  <w:defaultTabStop w:val="21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MDA0sTA0MjW1NDQ2tzBU0lEKTi0uzszPAykwqgUANY26uSwAAAA="/>
  </w:docVars>
  <w:rsids>
    <w:rsidRoot w:val="001B1DDD"/>
    <w:rsid w:val="00001055"/>
    <w:rsid w:val="00084A10"/>
    <w:rsid w:val="000D692B"/>
    <w:rsid w:val="00100E9A"/>
    <w:rsid w:val="00121FF3"/>
    <w:rsid w:val="00140FFC"/>
    <w:rsid w:val="00163F31"/>
    <w:rsid w:val="00183AF7"/>
    <w:rsid w:val="001B1DDD"/>
    <w:rsid w:val="00217833"/>
    <w:rsid w:val="00226A67"/>
    <w:rsid w:val="002B68E8"/>
    <w:rsid w:val="00355E51"/>
    <w:rsid w:val="003876F2"/>
    <w:rsid w:val="0048075C"/>
    <w:rsid w:val="005672AB"/>
    <w:rsid w:val="005866A1"/>
    <w:rsid w:val="005E7D98"/>
    <w:rsid w:val="006100BE"/>
    <w:rsid w:val="00610E95"/>
    <w:rsid w:val="00616091"/>
    <w:rsid w:val="00616B82"/>
    <w:rsid w:val="0068415D"/>
    <w:rsid w:val="00723416"/>
    <w:rsid w:val="007761ED"/>
    <w:rsid w:val="007D38B5"/>
    <w:rsid w:val="007F2DDA"/>
    <w:rsid w:val="008069CC"/>
    <w:rsid w:val="00861319"/>
    <w:rsid w:val="008C56E0"/>
    <w:rsid w:val="00906E05"/>
    <w:rsid w:val="00932D7B"/>
    <w:rsid w:val="00950C56"/>
    <w:rsid w:val="009A60B5"/>
    <w:rsid w:val="00A03429"/>
    <w:rsid w:val="00A241F8"/>
    <w:rsid w:val="00A42CC0"/>
    <w:rsid w:val="00A5408A"/>
    <w:rsid w:val="00A6726E"/>
    <w:rsid w:val="00AB14BF"/>
    <w:rsid w:val="00AF6347"/>
    <w:rsid w:val="00B06DB2"/>
    <w:rsid w:val="00BA76AE"/>
    <w:rsid w:val="00C27CE8"/>
    <w:rsid w:val="00CA3E49"/>
    <w:rsid w:val="00CC25DC"/>
    <w:rsid w:val="00D3136A"/>
    <w:rsid w:val="00D56339"/>
    <w:rsid w:val="00E97BA1"/>
    <w:rsid w:val="00EA631D"/>
    <w:rsid w:val="00EB0346"/>
    <w:rsid w:val="00EC6DA4"/>
    <w:rsid w:val="00F3666C"/>
    <w:rsid w:val="00FA6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D719A500-FC43-484A-B019-51E4CA36A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A60B5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9A60B5"/>
    <w:pPr>
      <w:keepNext/>
      <w:jc w:val="center"/>
      <w:outlineLvl w:val="0"/>
    </w:pPr>
    <w:rPr>
      <w:b/>
      <w:bCs/>
      <w:sz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B1DD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1B1DDD"/>
    <w:rPr>
      <w:kern w:val="2"/>
      <w:sz w:val="21"/>
      <w:szCs w:val="24"/>
    </w:rPr>
  </w:style>
  <w:style w:type="paragraph" w:styleId="a5">
    <w:name w:val="footer"/>
    <w:basedOn w:val="a"/>
    <w:link w:val="a6"/>
    <w:uiPriority w:val="99"/>
    <w:unhideWhenUsed/>
    <w:rsid w:val="001B1DD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1B1DDD"/>
    <w:rPr>
      <w:kern w:val="2"/>
      <w:sz w:val="21"/>
      <w:szCs w:val="24"/>
    </w:rPr>
  </w:style>
  <w:style w:type="paragraph" w:styleId="a7">
    <w:name w:val="Balloon Text"/>
    <w:basedOn w:val="a"/>
    <w:link w:val="a8"/>
    <w:uiPriority w:val="99"/>
    <w:semiHidden/>
    <w:unhideWhenUsed/>
    <w:rsid w:val="00EB0346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EB0346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</Words>
  <Characters>185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出艇申告書（乗員リスト）</vt:lpstr>
      <vt:lpstr>出艇申告書（乗員リスト）</vt:lpstr>
    </vt:vector>
  </TitlesOfParts>
  <Company/>
  <LinksUpToDate>false</LinksUpToDate>
  <CharactersWithSpaces>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出艇申告書（乗員リスト）</dc:title>
  <dc:subject/>
  <dc:creator>ふと</dc:creator>
  <cp:keywords/>
  <cp:lastModifiedBy>kondo</cp:lastModifiedBy>
  <cp:revision>2</cp:revision>
  <cp:lastPrinted>2020-08-23T09:15:00Z</cp:lastPrinted>
  <dcterms:created xsi:type="dcterms:W3CDTF">2022-08-25T13:06:00Z</dcterms:created>
  <dcterms:modified xsi:type="dcterms:W3CDTF">2022-08-25T13:06:00Z</dcterms:modified>
</cp:coreProperties>
</file>